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E281F3" w14:textId="7CEE487E" w:rsidR="00ED1E0B" w:rsidRDefault="00ED1E0B" w:rsidP="00B86E05">
      <w:pPr>
        <w:jc w:val="right"/>
        <w:rPr>
          <w:rFonts w:ascii="Comic Sans MS" w:hAnsi="Comic Sans MS"/>
          <w:sz w:val="28"/>
        </w:rPr>
      </w:pPr>
      <w:bookmarkStart w:id="0" w:name="_GoBack"/>
      <w:bookmarkEnd w:id="0"/>
      <w:r w:rsidRPr="00ED1E0B">
        <w:rPr>
          <w:rFonts w:ascii="Comic Sans MS" w:hAnsi="Comic Sans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FF31F" wp14:editId="66D6BA14">
                <wp:simplePos x="0" y="0"/>
                <wp:positionH relativeFrom="column">
                  <wp:posOffset>-695325</wp:posOffset>
                </wp:positionH>
                <wp:positionV relativeFrom="paragraph">
                  <wp:posOffset>-714375</wp:posOffset>
                </wp:positionV>
                <wp:extent cx="6205220" cy="266700"/>
                <wp:effectExtent l="0" t="0" r="0" b="0"/>
                <wp:wrapNone/>
                <wp:docPr id="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5220" cy="2667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DC76DF0" w14:textId="0EDA1E10" w:rsidR="00ED1E0B" w:rsidRDefault="00ED1E0B" w:rsidP="00ED1E0B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5FF31F" id="Rectangle 1" o:spid="_x0000_s1026" style="position:absolute;left:0;text-align:left;margin-left:-54.75pt;margin-top:-56.2pt;width:488.6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" filled="f" stroked="f">
                <v:textbox style="mso-fit-shape-to-text:t">
                  <w:txbxContent>
                    <w:p w14:paraId="6DC76DF0" w14:textId="0EDA1E10" w:rsidR="00ED1E0B" w:rsidRDefault="00ED1E0B" w:rsidP="00ED1E0B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</w:pPr>
                    </w:p>
                  </w:txbxContent>
                </v:textbox>
              </v:rect>
            </w:pict>
          </mc:Fallback>
        </mc:AlternateContent>
      </w:r>
    </w:p>
    <w:p w14:paraId="24A03E1E" w14:textId="77777777" w:rsidR="00ED1E0B" w:rsidRDefault="00ED1E0B" w:rsidP="00B86E05">
      <w:pPr>
        <w:jc w:val="right"/>
        <w:rPr>
          <w:rFonts w:ascii="Comic Sans MS" w:hAnsi="Comic Sans MS"/>
          <w:sz w:val="28"/>
        </w:rPr>
      </w:pPr>
    </w:p>
    <w:p w14:paraId="5895E269" w14:textId="2CBEBFEA" w:rsidR="00B86E05" w:rsidRPr="00D75504" w:rsidRDefault="0046079D" w:rsidP="00B86E05">
      <w:pPr>
        <w:jc w:val="right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Tuesday 12</w:t>
      </w:r>
      <w:r w:rsidR="003F69B0" w:rsidRPr="00D75504">
        <w:rPr>
          <w:rFonts w:ascii="Comic Sans MS" w:hAnsi="Comic Sans MS"/>
          <w:sz w:val="28"/>
          <w:vertAlign w:val="superscript"/>
        </w:rPr>
        <w:t>th</w:t>
      </w:r>
      <w:r w:rsidR="00ED1E0B">
        <w:rPr>
          <w:rFonts w:ascii="Comic Sans MS" w:hAnsi="Comic Sans MS"/>
          <w:sz w:val="28"/>
        </w:rPr>
        <w:t xml:space="preserve"> September 2017</w:t>
      </w:r>
    </w:p>
    <w:p w14:paraId="091BC8A3" w14:textId="77777777" w:rsidR="0089455B" w:rsidRPr="00D75504" w:rsidRDefault="00B86E05">
      <w:pPr>
        <w:rPr>
          <w:rFonts w:ascii="Comic Sans MS" w:hAnsi="Comic Sans MS"/>
          <w:sz w:val="28"/>
        </w:rPr>
      </w:pPr>
      <w:r w:rsidRPr="00D75504">
        <w:rPr>
          <w:rFonts w:ascii="Comic Sans MS" w:hAnsi="Comic Sans MS"/>
          <w:sz w:val="28"/>
        </w:rPr>
        <w:t>Dear Diary,</w:t>
      </w:r>
    </w:p>
    <w:p w14:paraId="09ECDDAD" w14:textId="259C9902" w:rsidR="00B86E05" w:rsidRPr="00D75504" w:rsidRDefault="00B86E05">
      <w:pPr>
        <w:rPr>
          <w:rFonts w:ascii="Comic Sans MS" w:hAnsi="Comic Sans MS"/>
          <w:sz w:val="28"/>
        </w:rPr>
      </w:pPr>
      <w:r w:rsidRPr="00D75504">
        <w:rPr>
          <w:rFonts w:ascii="Comic Sans MS" w:hAnsi="Comic Sans MS"/>
          <w:sz w:val="28"/>
        </w:rPr>
        <w:tab/>
        <w:t xml:space="preserve">          I had the </w:t>
      </w:r>
      <w:r w:rsidR="00003611">
        <w:rPr>
          <w:rFonts w:ascii="Comic Sans MS" w:hAnsi="Comic Sans MS"/>
          <w:sz w:val="28"/>
        </w:rPr>
        <w:t xml:space="preserve">most disastrous </w:t>
      </w:r>
      <w:r w:rsidR="00ED1E0B">
        <w:rPr>
          <w:rFonts w:ascii="Comic Sans MS" w:hAnsi="Comic Sans MS"/>
          <w:sz w:val="28"/>
        </w:rPr>
        <w:t xml:space="preserve">day </w:t>
      </w:r>
      <w:r w:rsidRPr="00D75504">
        <w:rPr>
          <w:rFonts w:ascii="Comic Sans MS" w:hAnsi="Comic Sans MS"/>
          <w:sz w:val="28"/>
        </w:rPr>
        <w:t>EVER</w:t>
      </w:r>
      <w:r w:rsidR="00ED1E0B">
        <w:rPr>
          <w:rFonts w:ascii="Comic Sans MS" w:hAnsi="Comic Sans MS"/>
          <w:sz w:val="28"/>
        </w:rPr>
        <w:t xml:space="preserve"> today</w:t>
      </w:r>
      <w:r w:rsidR="0012259D">
        <w:rPr>
          <w:rFonts w:ascii="Comic Sans MS" w:hAnsi="Comic Sans MS"/>
          <w:sz w:val="28"/>
        </w:rPr>
        <w:t>!</w:t>
      </w:r>
      <w:r w:rsidRPr="00D75504">
        <w:rPr>
          <w:rFonts w:ascii="Comic Sans MS" w:hAnsi="Comic Sans MS"/>
          <w:sz w:val="28"/>
        </w:rPr>
        <w:t xml:space="preserve"> </w:t>
      </w:r>
      <w:r w:rsidR="00ED1E0B">
        <w:rPr>
          <w:rFonts w:ascii="Comic Sans MS" w:hAnsi="Comic Sans MS"/>
          <w:sz w:val="28"/>
        </w:rPr>
        <w:t xml:space="preserve">You won’t believe what happened to me. I woke up all positive and sharp, </w:t>
      </w:r>
      <w:r w:rsidR="00E16AF2" w:rsidRPr="00D75504">
        <w:rPr>
          <w:rFonts w:ascii="Comic Sans MS" w:hAnsi="Comic Sans MS"/>
          <w:sz w:val="28"/>
        </w:rPr>
        <w:t xml:space="preserve">the </w:t>
      </w:r>
      <w:r w:rsidRPr="00D75504">
        <w:rPr>
          <w:rFonts w:ascii="Comic Sans MS" w:hAnsi="Comic Sans MS"/>
          <w:sz w:val="28"/>
        </w:rPr>
        <w:t xml:space="preserve">sun was shining </w:t>
      </w:r>
      <w:r w:rsidR="00003611">
        <w:rPr>
          <w:rFonts w:ascii="Comic Sans MS" w:hAnsi="Comic Sans MS"/>
          <w:sz w:val="28"/>
        </w:rPr>
        <w:t>off</w:t>
      </w:r>
      <w:r w:rsidRPr="00D75504">
        <w:rPr>
          <w:rFonts w:ascii="Comic Sans MS" w:hAnsi="Comic Sans MS"/>
          <w:sz w:val="28"/>
        </w:rPr>
        <w:t xml:space="preserve"> </w:t>
      </w:r>
      <w:r w:rsidR="00003611">
        <w:rPr>
          <w:rFonts w:ascii="Comic Sans MS" w:hAnsi="Comic Sans MS"/>
          <w:sz w:val="28"/>
        </w:rPr>
        <w:t xml:space="preserve">my nib and </w:t>
      </w:r>
      <w:r w:rsidR="00E16AF2" w:rsidRPr="00D75504">
        <w:rPr>
          <w:rFonts w:ascii="Comic Sans MS" w:hAnsi="Comic Sans MS"/>
          <w:sz w:val="28"/>
        </w:rPr>
        <w:t>I could smell</w:t>
      </w:r>
      <w:r w:rsidR="00003611">
        <w:rPr>
          <w:rFonts w:ascii="Comic Sans MS" w:hAnsi="Comic Sans MS"/>
          <w:sz w:val="28"/>
        </w:rPr>
        <w:t xml:space="preserve"> fresh paper in the air</w:t>
      </w:r>
      <w:r w:rsidR="00E16AF2" w:rsidRPr="00D75504">
        <w:rPr>
          <w:rFonts w:ascii="Comic Sans MS" w:hAnsi="Comic Sans MS"/>
          <w:sz w:val="28"/>
        </w:rPr>
        <w:t xml:space="preserve">. </w:t>
      </w:r>
      <w:r w:rsidR="00D86A71">
        <w:rPr>
          <w:rFonts w:ascii="Comic Sans MS" w:hAnsi="Comic Sans MS"/>
          <w:sz w:val="28"/>
        </w:rPr>
        <w:t xml:space="preserve">The day had started </w:t>
      </w:r>
      <w:r w:rsidR="00ED1E0B">
        <w:rPr>
          <w:rFonts w:ascii="Comic Sans MS" w:hAnsi="Comic Sans MS"/>
          <w:sz w:val="28"/>
        </w:rPr>
        <w:t>so well until…</w:t>
      </w:r>
    </w:p>
    <w:p w14:paraId="2224E2C0" w14:textId="5D79ECFF" w:rsidR="00003611" w:rsidRDefault="00472057">
      <w:pPr>
        <w:rPr>
          <w:rFonts w:ascii="Comic Sans MS" w:hAnsi="Comic Sans MS"/>
          <w:sz w:val="28"/>
        </w:rPr>
      </w:pPr>
      <w:r w:rsidRPr="00D75504">
        <w:rPr>
          <w:rFonts w:ascii="Comic Sans MS" w:hAnsi="Comic Sans MS"/>
          <w:sz w:val="28"/>
        </w:rPr>
        <w:tab/>
      </w:r>
      <w:r w:rsidR="00003611">
        <w:rPr>
          <w:rFonts w:ascii="Comic Sans MS" w:hAnsi="Comic Sans MS"/>
          <w:sz w:val="28"/>
        </w:rPr>
        <w:t xml:space="preserve">Crash! Duncan’s dog Spike hit the shelf with such a force that I tumbled down onto the cold, hard floor.  Before I knew it, I was in spikes mouth shaking from side to side like a </w:t>
      </w:r>
      <w:r w:rsidR="005F4868">
        <w:rPr>
          <w:rFonts w:ascii="Comic Sans MS" w:hAnsi="Comic Sans MS"/>
          <w:sz w:val="28"/>
        </w:rPr>
        <w:t xml:space="preserve">chewy </w:t>
      </w:r>
      <w:r w:rsidR="00003611">
        <w:rPr>
          <w:rFonts w:ascii="Comic Sans MS" w:hAnsi="Comic Sans MS"/>
          <w:sz w:val="28"/>
        </w:rPr>
        <w:t xml:space="preserve">dog toy.  Could life be any worse? </w:t>
      </w:r>
      <w:r w:rsidR="005F4868">
        <w:rPr>
          <w:rFonts w:ascii="Comic Sans MS" w:hAnsi="Comic Sans MS"/>
          <w:sz w:val="28"/>
        </w:rPr>
        <w:t xml:space="preserve">I had to ask! Have you ever been eaten and then spat out? Well that’s what happened to me and let me tell you, </w:t>
      </w:r>
      <w:r w:rsidR="00F44802">
        <w:rPr>
          <w:rFonts w:ascii="Comic Sans MS" w:hAnsi="Comic Sans MS"/>
          <w:sz w:val="28"/>
        </w:rPr>
        <w:t>it’s</w:t>
      </w:r>
      <w:r w:rsidR="005F4868">
        <w:rPr>
          <w:rFonts w:ascii="Comic Sans MS" w:hAnsi="Comic Sans MS"/>
          <w:sz w:val="28"/>
        </w:rPr>
        <w:t xml:space="preserve"> disgusting. I barely recognise my tanned self. </w:t>
      </w:r>
    </w:p>
    <w:p w14:paraId="06633C9C" w14:textId="31E4DF4A" w:rsidR="00F44802" w:rsidRDefault="005F4868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ab/>
      </w:r>
      <w:r w:rsidR="00F44802">
        <w:rPr>
          <w:rFonts w:ascii="Comic Sans MS" w:hAnsi="Comic Sans MS"/>
          <w:sz w:val="28"/>
        </w:rPr>
        <w:t xml:space="preserve">I should be seeing the world; colouring chocolate in Africa, shading in the stumps of the Amazon or colouring the brown bears of Canada. </w:t>
      </w:r>
    </w:p>
    <w:p w14:paraId="2FD25E14" w14:textId="1AE475BE" w:rsidR="005F4868" w:rsidRDefault="005F4868" w:rsidP="00F44802">
      <w:pPr>
        <w:ind w:firstLine="720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 xml:space="preserve">Green crayon is off </w:t>
      </w:r>
      <w:r w:rsidR="00F44802">
        <w:rPr>
          <w:rFonts w:ascii="Comic Sans MS" w:hAnsi="Comic Sans MS"/>
          <w:sz w:val="28"/>
        </w:rPr>
        <w:t xml:space="preserve">dyeing the pitch at </w:t>
      </w:r>
      <w:r>
        <w:rPr>
          <w:rFonts w:ascii="Comic Sans MS" w:hAnsi="Comic Sans MS"/>
          <w:sz w:val="28"/>
        </w:rPr>
        <w:t xml:space="preserve">Old Trafford, Yellow crayon is traveling around Egypt and where am I? I am stuck here with that horrid mutt spike! </w:t>
      </w:r>
    </w:p>
    <w:p w14:paraId="7A1AEAAB" w14:textId="2CD53E0A" w:rsidR="00580502" w:rsidRPr="00D75504" w:rsidRDefault="00A52997" w:rsidP="00F44802">
      <w:pPr>
        <w:rPr>
          <w:rFonts w:ascii="Comic Sans MS" w:hAnsi="Comic Sans MS"/>
          <w:sz w:val="28"/>
        </w:rPr>
      </w:pPr>
      <w:r w:rsidRPr="00D75504">
        <w:rPr>
          <w:rFonts w:ascii="Comic Sans MS" w:hAnsi="Comic Sans MS"/>
          <w:sz w:val="28"/>
        </w:rPr>
        <w:t xml:space="preserve"> </w:t>
      </w:r>
      <w:r w:rsidR="00F44802">
        <w:rPr>
          <w:rFonts w:ascii="Comic Sans MS" w:hAnsi="Comic Sans MS"/>
          <w:sz w:val="28"/>
        </w:rPr>
        <w:tab/>
        <w:t>I would rather be snapped in two then spend another second in the jaws of that be</w:t>
      </w:r>
      <w:r w:rsidR="0046079D">
        <w:rPr>
          <w:rFonts w:ascii="Comic Sans MS" w:hAnsi="Comic Sans MS"/>
          <w:sz w:val="28"/>
        </w:rPr>
        <w:t>a</w:t>
      </w:r>
      <w:r w:rsidR="00F44802">
        <w:rPr>
          <w:rFonts w:ascii="Comic Sans MS" w:hAnsi="Comic Sans MS"/>
          <w:sz w:val="28"/>
        </w:rPr>
        <w:t xml:space="preserve">st. All I want is some peace and quiet, sat on my shelf next to my best friends glue and ruler. I wonder what tomorrow will </w:t>
      </w:r>
      <w:r w:rsidR="00D86A71">
        <w:rPr>
          <w:rFonts w:ascii="Comic Sans MS" w:hAnsi="Comic Sans MS"/>
          <w:sz w:val="28"/>
        </w:rPr>
        <w:t>bring.</w:t>
      </w:r>
      <w:r w:rsidR="00F44802">
        <w:rPr>
          <w:rFonts w:ascii="Comic Sans MS" w:hAnsi="Comic Sans MS"/>
          <w:sz w:val="28"/>
        </w:rPr>
        <w:t xml:space="preserve"> It can’</w:t>
      </w:r>
      <w:r w:rsidR="00D86A71">
        <w:rPr>
          <w:rFonts w:ascii="Comic Sans MS" w:hAnsi="Comic Sans MS"/>
          <w:sz w:val="28"/>
        </w:rPr>
        <w:t xml:space="preserve">t be as bad as today was, right? </w:t>
      </w:r>
      <w:r w:rsidR="00F44802">
        <w:rPr>
          <w:rFonts w:ascii="Comic Sans MS" w:hAnsi="Comic Sans MS"/>
          <w:sz w:val="28"/>
        </w:rPr>
        <w:t xml:space="preserve"> </w:t>
      </w:r>
    </w:p>
    <w:p w14:paraId="75A99CC7" w14:textId="77777777" w:rsidR="002E7337" w:rsidRPr="00D75504" w:rsidRDefault="002E7337" w:rsidP="002E7337">
      <w:pPr>
        <w:ind w:left="1440" w:firstLine="720"/>
        <w:rPr>
          <w:rFonts w:ascii="Comic Sans MS" w:hAnsi="Comic Sans MS"/>
          <w:sz w:val="28"/>
        </w:rPr>
      </w:pPr>
    </w:p>
    <w:p w14:paraId="06F06579" w14:textId="6692E9BE" w:rsidR="00851D3E" w:rsidRPr="00D75504" w:rsidRDefault="00D86A71" w:rsidP="003F1A30">
      <w:pPr>
        <w:ind w:left="1440" w:firstLine="720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 xml:space="preserve">Not so Tanned crayon </w:t>
      </w:r>
      <w:r w:rsidR="00F44802">
        <w:rPr>
          <w:rFonts w:ascii="Comic Sans MS" w:hAnsi="Comic Sans MS"/>
          <w:sz w:val="28"/>
        </w:rPr>
        <w:t xml:space="preserve"> </w:t>
      </w:r>
    </w:p>
    <w:sectPr w:rsidR="00851D3E" w:rsidRPr="00D755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DQ0MDY3MbI0MTJW0lEKTi0uzszPAykwrAUA+BMToywAAAA="/>
  </w:docVars>
  <w:rsids>
    <w:rsidRoot w:val="00B86E05"/>
    <w:rsid w:val="00003611"/>
    <w:rsid w:val="000B72EF"/>
    <w:rsid w:val="0012259D"/>
    <w:rsid w:val="002E7337"/>
    <w:rsid w:val="00312F22"/>
    <w:rsid w:val="003F1A30"/>
    <w:rsid w:val="003F69B0"/>
    <w:rsid w:val="0046079D"/>
    <w:rsid w:val="00472057"/>
    <w:rsid w:val="00490BA9"/>
    <w:rsid w:val="004B5E86"/>
    <w:rsid w:val="004C10F7"/>
    <w:rsid w:val="00580502"/>
    <w:rsid w:val="005F4868"/>
    <w:rsid w:val="00851D3E"/>
    <w:rsid w:val="0089455B"/>
    <w:rsid w:val="00A13552"/>
    <w:rsid w:val="00A52997"/>
    <w:rsid w:val="00AC34DE"/>
    <w:rsid w:val="00B86E05"/>
    <w:rsid w:val="00BB0C1B"/>
    <w:rsid w:val="00BE51A8"/>
    <w:rsid w:val="00CA6AEA"/>
    <w:rsid w:val="00D61F6A"/>
    <w:rsid w:val="00D75504"/>
    <w:rsid w:val="00D86A71"/>
    <w:rsid w:val="00E16AF2"/>
    <w:rsid w:val="00ED1E0B"/>
    <w:rsid w:val="00F17BDD"/>
    <w:rsid w:val="00F4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F159FA"/>
  <w15:docId w15:val="{1DDED6FD-12DF-4819-B777-B9F81A262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1E0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054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arper</dc:creator>
  <cp:lastModifiedBy>Benjamin Cooper</cp:lastModifiedBy>
  <cp:revision>2</cp:revision>
  <dcterms:created xsi:type="dcterms:W3CDTF">2017-10-03T18:05:00Z</dcterms:created>
  <dcterms:modified xsi:type="dcterms:W3CDTF">2017-10-03T18:05:00Z</dcterms:modified>
</cp:coreProperties>
</file>